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otus et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TETRAHYDROLINALOOL, CINNAMAL, linalool, Isoeugenolo, ISOBORNE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otus et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otus et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TETRAHYDROLINALOOL, CINNAMAL, linalool, Isoeugenolo, ISOBORNE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otus et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otus et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3/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58FEA35-76D2-465F-A4D6-7ED35903D04D}"/>
</file>

<file path=customXml/itemProps3.xml><?xml version="1.0" encoding="utf-8"?>
<ds:datastoreItem xmlns:ds="http://schemas.openxmlformats.org/officeDocument/2006/customXml" ds:itemID="{AB8D81F2-713F-43AD-9626-3FD404980153}"/>
</file>

<file path=customXml/itemProps4.xml><?xml version="1.0" encoding="utf-8"?>
<ds:datastoreItem xmlns:ds="http://schemas.openxmlformats.org/officeDocument/2006/customXml" ds:itemID="{75AA1DE5-7BE7-4B87-8178-9E50656ECD3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